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A33B26"/>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548BEC"/>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EDC441"/>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E3BA8F"/>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51E56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